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EA62E" w14:textId="77777777" w:rsidR="009E3C5E" w:rsidRPr="00F25496" w:rsidRDefault="009E3C5E" w:rsidP="009E3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692D657" w14:textId="2689F2B4" w:rsidR="00EB746A" w:rsidRPr="00635529" w:rsidRDefault="009E3C5E" w:rsidP="009E3C5E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4 - 12 April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9418B"/>
    <w:rsid w:val="008B32D5"/>
    <w:rsid w:val="009C3D5A"/>
    <w:rsid w:val="009D5026"/>
    <w:rsid w:val="009D7D77"/>
    <w:rsid w:val="009E3C5E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2.422_CR0390R1_(Rel-17)_5GMDT</cp:lastModifiedBy>
  <cp:revision>4</cp:revision>
  <dcterms:created xsi:type="dcterms:W3CDTF">2021-10-26T08:00:00Z</dcterms:created>
  <dcterms:modified xsi:type="dcterms:W3CDTF">2022-03-18T09:45:00Z</dcterms:modified>
</cp:coreProperties>
</file>